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F3097" w14:textId="77777777" w:rsidR="00323B9B" w:rsidRPr="00507FE4" w:rsidRDefault="00323B9B" w:rsidP="00323B9B">
      <w:pPr>
        <w:spacing w:after="0" w:line="240" w:lineRule="auto"/>
        <w:rPr>
          <w:rFonts w:asciiTheme="majorHAnsi" w:eastAsia="Times New Roman" w:hAnsiTheme="majorHAnsi" w:cs="Arial"/>
          <w:color w:val="333399"/>
          <w:sz w:val="32"/>
          <w:szCs w:val="24"/>
        </w:rPr>
      </w:pPr>
      <w:r w:rsidRPr="00214195">
        <w:rPr>
          <w:rFonts w:asciiTheme="majorHAnsi" w:eastAsia="Times New Roman" w:hAnsiTheme="majorHAnsi" w:cs="Arial"/>
          <w:color w:val="333399"/>
          <w:sz w:val="36"/>
          <w:szCs w:val="24"/>
        </w:rPr>
        <w:t>UW Extension</w:t>
      </w:r>
      <w:r w:rsidRPr="00214195">
        <w:rPr>
          <w:rFonts w:asciiTheme="majorHAnsi" w:eastAsia="Times New Roman" w:hAnsiTheme="majorHAnsi" w:cs="Arial"/>
          <w:color w:val="333399"/>
          <w:sz w:val="36"/>
          <w:szCs w:val="24"/>
        </w:rPr>
        <w:br/>
      </w:r>
      <w:r w:rsidR="00E101C2" w:rsidRPr="00E101C2">
        <w:rPr>
          <w:rFonts w:asciiTheme="majorHAnsi" w:eastAsia="Times New Roman" w:hAnsiTheme="majorHAnsi" w:cs="Arial"/>
          <w:color w:val="333399"/>
          <w:sz w:val="32"/>
          <w:szCs w:val="24"/>
        </w:rPr>
        <w:t>Certificate in C# Programming</w:t>
      </w:r>
    </w:p>
    <w:p w14:paraId="27F7C24F" w14:textId="77777777" w:rsidR="00323B9B" w:rsidRPr="00214195" w:rsidRDefault="00D47DF4" w:rsidP="00214195">
      <w:pPr>
        <w:spacing w:after="0" w:line="240" w:lineRule="auto"/>
        <w:rPr>
          <w:rFonts w:asciiTheme="majorHAnsi" w:eastAsia="Times New Roman" w:hAnsiTheme="majorHAnsi" w:cs="Arial"/>
          <w:sz w:val="24"/>
          <w:szCs w:val="24"/>
        </w:rPr>
      </w:pPr>
      <w:r>
        <w:rPr>
          <w:rFonts w:asciiTheme="majorHAnsi" w:eastAsia="Times New Roman" w:hAnsiTheme="majorHAnsi" w:cs="Arial"/>
          <w:sz w:val="24"/>
          <w:szCs w:val="24"/>
        </w:rPr>
        <w:pict w14:anchorId="33A66DCB">
          <v:rect id="_x0000_i1025" style="width:0;height:1.5pt" o:hralign="center" o:hrstd="t" o:hr="t" fillcolor="#a0a0a0" stroked="f"/>
        </w:pict>
      </w:r>
    </w:p>
    <w:p w14:paraId="66E6260A" w14:textId="77777777" w:rsidR="00E75C6C" w:rsidRDefault="00E101C2" w:rsidP="00507FE4">
      <w:pPr>
        <w:pStyle w:val="Heading1"/>
        <w:rPr>
          <w:rFonts w:eastAsia="Times New Roman"/>
        </w:rPr>
      </w:pPr>
      <w:r>
        <w:rPr>
          <w:rFonts w:eastAsia="Times New Roman"/>
        </w:rPr>
        <w:t>Creating Web Applications in C#</w:t>
      </w:r>
      <w:r w:rsidR="00C222BE" w:rsidRPr="00C222BE">
        <w:rPr>
          <w:rFonts w:eastAsia="Times New Roman"/>
        </w:rPr>
        <w:t xml:space="preserve"> </w:t>
      </w:r>
      <w:r w:rsidR="00DA0755">
        <w:rPr>
          <w:rFonts w:eastAsia="Times New Roman"/>
        </w:rPr>
        <w:t>Project</w:t>
      </w:r>
    </w:p>
    <w:p w14:paraId="5EDC2E47" w14:textId="084C5D09" w:rsidR="00C85CE9" w:rsidRDefault="001C318B" w:rsidP="00E60AFF">
      <w:r w:rsidRPr="00B96AF2">
        <w:t>In th</w:t>
      </w:r>
      <w:r>
        <w:t>is project you create a data driven website using Microsoft’s ASP.Net and a SQL Server database.</w:t>
      </w:r>
      <w:r w:rsidR="006A1C89">
        <w:t xml:space="preserve"> </w:t>
      </w:r>
      <w:r w:rsidR="00885D43">
        <w:t>The website must perform the following tasks using the stored procedures and view of the database:</w:t>
      </w:r>
    </w:p>
    <w:p w14:paraId="1CD323A7" w14:textId="021EDE02" w:rsidR="00885D43" w:rsidRDefault="00885D43" w:rsidP="00885D43">
      <w:pPr>
        <w:pStyle w:val="ListParagraph"/>
        <w:numPr>
          <w:ilvl w:val="0"/>
          <w:numId w:val="9"/>
        </w:numPr>
      </w:pPr>
      <w:r>
        <w:t>Students can request login</w:t>
      </w:r>
    </w:p>
    <w:p w14:paraId="75379F75" w14:textId="3FBE6749" w:rsidR="00885D43" w:rsidRDefault="00885D43" w:rsidP="00885D43">
      <w:pPr>
        <w:pStyle w:val="ListParagraph"/>
        <w:numPr>
          <w:ilvl w:val="0"/>
          <w:numId w:val="9"/>
        </w:numPr>
      </w:pPr>
      <w:r>
        <w:t>Students can log in to the website</w:t>
      </w:r>
    </w:p>
    <w:p w14:paraId="068D2EC5" w14:textId="035BF24A" w:rsidR="00885D43" w:rsidRDefault="00885D43" w:rsidP="00885D43">
      <w:pPr>
        <w:pStyle w:val="ListParagraph"/>
        <w:numPr>
          <w:ilvl w:val="0"/>
          <w:numId w:val="9"/>
        </w:numPr>
      </w:pPr>
      <w:r>
        <w:t>Students can look at a list of courses</w:t>
      </w:r>
    </w:p>
    <w:p w14:paraId="796AA18C" w14:textId="0D4DF7DE" w:rsidR="00885D43" w:rsidRDefault="00885D43" w:rsidP="00885D43">
      <w:pPr>
        <w:pStyle w:val="ListParagraph"/>
        <w:numPr>
          <w:ilvl w:val="0"/>
          <w:numId w:val="9"/>
        </w:numPr>
      </w:pPr>
      <w:r>
        <w:t>Students can register for a course</w:t>
      </w:r>
    </w:p>
    <w:p w14:paraId="630EC077" w14:textId="2124EBF0" w:rsidR="00885D43" w:rsidRDefault="00885D43" w:rsidP="00885D43">
      <w:pPr>
        <w:pStyle w:val="ListParagraph"/>
        <w:numPr>
          <w:ilvl w:val="0"/>
          <w:numId w:val="9"/>
        </w:numPr>
      </w:pPr>
      <w:r>
        <w:t>Students can see the courses in which they are registered</w:t>
      </w:r>
    </w:p>
    <w:p w14:paraId="606CCD5B" w14:textId="5B0D22E6" w:rsidR="00885D43" w:rsidRDefault="00885D43">
      <w:r>
        <w:t>A complete website must include:</w:t>
      </w:r>
    </w:p>
    <w:p w14:paraId="77E90080" w14:textId="2C9B20F3" w:rsidR="00885D43" w:rsidRDefault="00885D43" w:rsidP="00456FD1">
      <w:pPr>
        <w:pStyle w:val="ListParagraph"/>
        <w:numPr>
          <w:ilvl w:val="0"/>
          <w:numId w:val="10"/>
        </w:numPr>
      </w:pPr>
      <w:r>
        <w:t>Working interactivity for all controls (textboxes, buttons, links, etc.)</w:t>
      </w:r>
      <w:r w:rsidR="00456FD1">
        <w:t xml:space="preserve"> using JavaScript/C#</w:t>
      </w:r>
    </w:p>
    <w:p w14:paraId="0AE95C63" w14:textId="564BD9DA" w:rsidR="00885D43" w:rsidRDefault="00885D43" w:rsidP="00456FD1">
      <w:pPr>
        <w:pStyle w:val="ListParagraph"/>
        <w:numPr>
          <w:ilvl w:val="0"/>
          <w:numId w:val="10"/>
        </w:numPr>
      </w:pPr>
      <w:r>
        <w:t>Input validation for controls</w:t>
      </w:r>
      <w:r w:rsidR="00456FD1">
        <w:t xml:space="preserve"> using JavaScript/C#</w:t>
      </w:r>
    </w:p>
    <w:p w14:paraId="76338694" w14:textId="2200BB5B" w:rsidR="00885D43" w:rsidRDefault="00885D43" w:rsidP="00456FD1">
      <w:pPr>
        <w:pStyle w:val="ListParagraph"/>
        <w:numPr>
          <w:ilvl w:val="0"/>
          <w:numId w:val="10"/>
        </w:numPr>
      </w:pPr>
      <w:r>
        <w:t>Basic styling using CSS</w:t>
      </w:r>
    </w:p>
    <w:p w14:paraId="112057D2" w14:textId="209230F8" w:rsidR="006A1C89" w:rsidRPr="006A1C89" w:rsidRDefault="006A1C89" w:rsidP="00456FD1">
      <w:pPr>
        <w:pStyle w:val="ListParagraph"/>
        <w:numPr>
          <w:ilvl w:val="0"/>
          <w:numId w:val="10"/>
        </w:numPr>
        <w:rPr>
          <w:b/>
          <w:bCs/>
        </w:rPr>
      </w:pPr>
      <w:r w:rsidRPr="006A1C89">
        <w:rPr>
          <w:b/>
          <w:bCs/>
        </w:rPr>
        <w:t>MVC</w:t>
      </w:r>
      <w:r w:rsidR="00CD5014">
        <w:rPr>
          <w:b/>
          <w:bCs/>
        </w:rPr>
        <w:t xml:space="preserve"> (</w:t>
      </w:r>
      <w:r w:rsidR="002253BC">
        <w:rPr>
          <w:b/>
          <w:bCs/>
        </w:rPr>
        <w:t>10</w:t>
      </w:r>
      <w:r w:rsidR="00CD5014">
        <w:rPr>
          <w:b/>
          <w:bCs/>
        </w:rPr>
        <w:t>0 of 300 points)</w:t>
      </w:r>
    </w:p>
    <w:p w14:paraId="73B52653" w14:textId="0B8AD3AD" w:rsidR="00504EBD" w:rsidRDefault="00504EBD" w:rsidP="00DB4025">
      <w:pPr>
        <w:pStyle w:val="NoSpacing"/>
      </w:pPr>
      <w:r w:rsidRPr="00DB4025">
        <w:rPr>
          <w:rStyle w:val="Heading2Char"/>
        </w:rPr>
        <w:t>The Web Site</w:t>
      </w:r>
    </w:p>
    <w:p w14:paraId="078C233C" w14:textId="61823891" w:rsidR="001F5FD4" w:rsidRPr="001F5FD4" w:rsidRDefault="006A1C89" w:rsidP="00C222BE">
      <w:r>
        <w:t>Y</w:t>
      </w:r>
      <w:r w:rsidR="00C222BE">
        <w:t>ou</w:t>
      </w:r>
      <w:r>
        <w:t>r</w:t>
      </w:r>
      <w:r w:rsidR="00C222BE">
        <w:t xml:space="preserve"> </w:t>
      </w:r>
      <w:r>
        <w:t xml:space="preserve">website will include the </w:t>
      </w:r>
      <w:r w:rsidR="00C222BE">
        <w:t xml:space="preserve">set of web pages shown in Figure </w:t>
      </w:r>
      <w:r w:rsidR="00CF5E64">
        <w:t>1</w:t>
      </w:r>
      <w:r w:rsidR="00C222BE">
        <w:t>.</w:t>
      </w:r>
      <w:r w:rsidR="00504EBD">
        <w:t xml:space="preserve"> </w:t>
      </w:r>
    </w:p>
    <w:p w14:paraId="263069A0" w14:textId="6073E426" w:rsidR="00C43674" w:rsidRPr="006A1C89" w:rsidRDefault="00FD060E" w:rsidP="006A1C89">
      <w:pPr>
        <w:pStyle w:val="NoSpacing"/>
      </w:pPr>
      <w:r w:rsidRPr="006A1C89">
        <w:rPr>
          <w:noProof/>
        </w:rPr>
        <w:drawing>
          <wp:inline distT="0" distB="0" distL="0" distR="0" wp14:anchorId="6320E613" wp14:editId="2D89873F">
            <wp:extent cx="3429000" cy="2421058"/>
            <wp:effectExtent l="0" t="0" r="0" b="0"/>
            <wp:docPr id="4" name="Picture 4" descr="C:\Users\Randal\AppData\Local\Temp\SNAGHTML448a39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andal\AppData\Local\Temp\SNAGHTML448a39ad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248" cy="2472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A1C89">
        <w:t xml:space="preserve"> </w:t>
      </w:r>
    </w:p>
    <w:p w14:paraId="197C9B9B" w14:textId="77777777" w:rsidR="006A1C89" w:rsidRPr="006A1C89" w:rsidRDefault="006A1C89" w:rsidP="006A1C89">
      <w:pPr>
        <w:pStyle w:val="NoSpacing"/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</w:pPr>
      <w:r w:rsidRPr="006A1C89"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  <w:t>Figure 1: The project web pages</w:t>
      </w:r>
    </w:p>
    <w:p w14:paraId="36184027" w14:textId="5613159B" w:rsidR="0031278A" w:rsidRDefault="0031278A" w:rsidP="0031278A">
      <w:pPr>
        <w:pStyle w:val="NoSpacing"/>
      </w:pPr>
    </w:p>
    <w:p w14:paraId="3530C063" w14:textId="68D01B09" w:rsidR="005460A0" w:rsidRDefault="005460A0" w:rsidP="0031278A">
      <w:pPr>
        <w:pStyle w:val="NoSpacing"/>
      </w:pPr>
      <w:r w:rsidRPr="005460A0">
        <w:rPr>
          <w:b/>
          <w:bCs/>
        </w:rPr>
        <w:t>Note:</w:t>
      </w:r>
      <w:r>
        <w:t xml:space="preserve"> MVC will use "</w:t>
      </w:r>
      <w:proofErr w:type="spellStart"/>
      <w:r>
        <w:t>cshtml</w:t>
      </w:r>
      <w:proofErr w:type="spellEnd"/>
      <w:r>
        <w:t>" instead of "</w:t>
      </w:r>
      <w:proofErr w:type="spellStart"/>
      <w:r>
        <w:t>aspx</w:t>
      </w:r>
      <w:proofErr w:type="spellEnd"/>
      <w:r>
        <w:t>" pages.</w:t>
      </w:r>
    </w:p>
    <w:p w14:paraId="0542285C" w14:textId="77777777" w:rsidR="005460A0" w:rsidRDefault="005460A0" w:rsidP="0031278A">
      <w:pPr>
        <w:pStyle w:val="NoSpacing"/>
      </w:pPr>
    </w:p>
    <w:p w14:paraId="7EA0F920" w14:textId="00824DDE" w:rsidR="006A010C" w:rsidRDefault="006A010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79FF8BDD" w14:textId="5835453E" w:rsidR="006B59F8" w:rsidRPr="00371502" w:rsidRDefault="006B59F8" w:rsidP="00DB4025">
      <w:pPr>
        <w:pStyle w:val="Heading2"/>
        <w:rPr>
          <w:rStyle w:val="Strong"/>
          <w:b/>
          <w:bCs/>
          <w:color w:val="365F91" w:themeColor="accent1" w:themeShade="BF"/>
          <w:sz w:val="28"/>
          <w:szCs w:val="28"/>
        </w:rPr>
      </w:pPr>
      <w:r>
        <w:rPr>
          <w:rStyle w:val="Strong"/>
        </w:rPr>
        <w:lastRenderedPageBreak/>
        <w:t>Abstraction Layers</w:t>
      </w:r>
    </w:p>
    <w:p w14:paraId="49E8EEC5" w14:textId="2669600B" w:rsidR="00B64173" w:rsidRDefault="006B59F8" w:rsidP="006B59F8">
      <w:r>
        <w:t xml:space="preserve">The </w:t>
      </w:r>
      <w:r w:rsidR="004F240B">
        <w:t xml:space="preserve">various components of the </w:t>
      </w:r>
      <w:r>
        <w:t>Presentation, Processing, and Data layers of your web application need to us</w:t>
      </w:r>
      <w:r w:rsidR="004F240B">
        <w:t>e</w:t>
      </w:r>
      <w:r>
        <w:t xml:space="preserve"> abstraction</w:t>
      </w:r>
      <w:r w:rsidR="004F240B">
        <w:t xml:space="preserve"> objects (Figure 2)</w:t>
      </w:r>
      <w:r>
        <w:t xml:space="preserve">. </w:t>
      </w:r>
    </w:p>
    <w:p w14:paraId="4576ADF3" w14:textId="48F8B851" w:rsidR="00B64173" w:rsidRDefault="00B64173" w:rsidP="00B64173">
      <w:pPr>
        <w:pStyle w:val="ListParagraph"/>
        <w:numPr>
          <w:ilvl w:val="0"/>
          <w:numId w:val="7"/>
        </w:numPr>
      </w:pPr>
      <w:r>
        <w:t>A</w:t>
      </w:r>
      <w:r w:rsidR="006B59F8">
        <w:t xml:space="preserve">ll data processing code must be created in one or more classes </w:t>
      </w:r>
      <w:r w:rsidR="00CF5E64">
        <w:t>in a</w:t>
      </w:r>
      <w:r w:rsidR="006B59F8">
        <w:t xml:space="preserve"> </w:t>
      </w:r>
      <w:r>
        <w:t>class library project.</w:t>
      </w:r>
    </w:p>
    <w:p w14:paraId="3F7D3D70" w14:textId="5A511462" w:rsidR="00B64173" w:rsidRDefault="00B64173" w:rsidP="00B64173">
      <w:pPr>
        <w:pStyle w:val="ListParagraph"/>
        <w:numPr>
          <w:ilvl w:val="0"/>
          <w:numId w:val="7"/>
        </w:numPr>
      </w:pPr>
      <w:r>
        <w:t>All pages must read data from SQL views.</w:t>
      </w:r>
    </w:p>
    <w:p w14:paraId="5BA5989E" w14:textId="16C07E69" w:rsidR="006B59F8" w:rsidRDefault="00B64173" w:rsidP="00B64173">
      <w:pPr>
        <w:pStyle w:val="ListParagraph"/>
        <w:numPr>
          <w:ilvl w:val="0"/>
          <w:numId w:val="7"/>
        </w:numPr>
      </w:pPr>
      <w:r>
        <w:t xml:space="preserve">All </w:t>
      </w:r>
      <w:r w:rsidR="006B59F8">
        <w:t>transaction</w:t>
      </w:r>
      <w:r w:rsidR="00DC391A">
        <w:t>s</w:t>
      </w:r>
      <w:r>
        <w:t xml:space="preserve"> (insert, updates, and deletes)</w:t>
      </w:r>
      <w:r w:rsidR="006B59F8">
        <w:t xml:space="preserve"> </w:t>
      </w:r>
      <w:r w:rsidR="00DC391A">
        <w:t>must us</w:t>
      </w:r>
      <w:r>
        <w:t>e</w:t>
      </w:r>
      <w:r w:rsidR="00DC391A">
        <w:t xml:space="preserve"> </w:t>
      </w:r>
      <w:r>
        <w:t xml:space="preserve">SQL </w:t>
      </w:r>
      <w:r w:rsidR="006B59F8">
        <w:t>stored procedures</w:t>
      </w:r>
      <w:r w:rsidR="00371502">
        <w:t>.</w:t>
      </w:r>
    </w:p>
    <w:p w14:paraId="5C3EEBB4" w14:textId="24B249A1" w:rsidR="00EE6263" w:rsidRDefault="00726E30" w:rsidP="00C43674">
      <w:pPr>
        <w:pStyle w:val="NoSpacing"/>
      </w:pPr>
      <w:r w:rsidRPr="00726E30">
        <w:rPr>
          <w:noProof/>
        </w:rPr>
        <w:drawing>
          <wp:inline distT="0" distB="0" distL="0" distR="0" wp14:anchorId="6C257BA2" wp14:editId="6A6C98D0">
            <wp:extent cx="4947285" cy="313322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54324" cy="313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3B5A" w14:textId="1C730254" w:rsidR="000757FC" w:rsidRPr="006A1C89" w:rsidRDefault="000757FC" w:rsidP="000757FC">
      <w:pPr>
        <w:pStyle w:val="NoSpacing"/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</w:pPr>
      <w:r w:rsidRPr="006A1C89"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  <w:t xml:space="preserve">Figure </w:t>
      </w:r>
      <w:r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  <w:t>2</w:t>
      </w:r>
      <w:r w:rsidRPr="006A1C89"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  <w:t xml:space="preserve">: The project </w:t>
      </w:r>
      <w:r>
        <w:rPr>
          <w:rStyle w:val="Heading4Char"/>
          <w:rFonts w:asciiTheme="minorHAnsi" w:eastAsiaTheme="minorEastAsia" w:hAnsiTheme="minorHAnsi" w:cstheme="minorBidi"/>
          <w:b w:val="0"/>
          <w:bCs w:val="0"/>
          <w:i w:val="0"/>
          <w:iCs w:val="0"/>
          <w:color w:val="auto"/>
        </w:rPr>
        <w:t>abstraction layers</w:t>
      </w:r>
    </w:p>
    <w:p w14:paraId="0818392F" w14:textId="77777777" w:rsidR="000757FC" w:rsidRDefault="000757FC" w:rsidP="000757FC">
      <w:pPr>
        <w:pStyle w:val="Heading2"/>
      </w:pPr>
      <w:r>
        <w:t>The Database</w:t>
      </w:r>
    </w:p>
    <w:p w14:paraId="00E23986" w14:textId="275B0F48" w:rsidR="000757FC" w:rsidRDefault="000757FC" w:rsidP="000757FC">
      <w:pPr>
        <w:pStyle w:val="NoSpacing"/>
        <w:rPr>
          <w:rStyle w:val="Strong"/>
          <w:b w:val="0"/>
          <w:bCs w:val="0"/>
        </w:rPr>
      </w:pPr>
      <w:r>
        <w:t>Your instructor has provided a SQL script for a database with the tables, stored procedures, and views required for the project.</w:t>
      </w:r>
      <w:r w:rsidRPr="00393D63">
        <w:t xml:space="preserve"> </w:t>
      </w:r>
      <w:r>
        <w:t xml:space="preserve">This </w:t>
      </w:r>
      <w:proofErr w:type="spellStart"/>
      <w:r w:rsidRPr="00C222BE">
        <w:t>AdvWebDevProject</w:t>
      </w:r>
      <w:proofErr w:type="spellEnd"/>
      <w:r>
        <w:t xml:space="preserve"> database contains the objects shown in Figure </w:t>
      </w:r>
      <w:r w:rsidR="004F240B">
        <w:t>3</w:t>
      </w:r>
      <w:r>
        <w:t xml:space="preserve">. </w:t>
      </w:r>
      <w:r>
        <w:rPr>
          <w:rStyle w:val="Strong"/>
          <w:b w:val="0"/>
          <w:bCs w:val="0"/>
        </w:rPr>
        <w:t xml:space="preserve">You will find the code in the </w:t>
      </w:r>
      <w:r w:rsidRPr="00726E30">
        <w:rPr>
          <w:rStyle w:val="Strong"/>
          <w:b w:val="0"/>
          <w:bCs w:val="0"/>
        </w:rPr>
        <w:t>"</w:t>
      </w:r>
      <w:r>
        <w:rPr>
          <w:rStyle w:val="Strong"/>
          <w:b w:val="0"/>
          <w:bCs w:val="0"/>
        </w:rPr>
        <w:t xml:space="preserve">The </w:t>
      </w:r>
      <w:r w:rsidRPr="00726E30">
        <w:rPr>
          <w:rStyle w:val="Strong"/>
          <w:b w:val="0"/>
          <w:bCs w:val="0"/>
        </w:rPr>
        <w:t>Final\</w:t>
      </w:r>
      <w:proofErr w:type="spellStart"/>
      <w:r w:rsidRPr="00726E30">
        <w:rPr>
          <w:rStyle w:val="Strong"/>
          <w:b w:val="0"/>
          <w:bCs w:val="0"/>
        </w:rPr>
        <w:t>AdvWebDevProject_Final</w:t>
      </w:r>
      <w:proofErr w:type="spellEnd"/>
      <w:r w:rsidRPr="00726E30">
        <w:rPr>
          <w:rStyle w:val="Strong"/>
          <w:b w:val="0"/>
          <w:bCs w:val="0"/>
        </w:rPr>
        <w:t xml:space="preserve"> </w:t>
      </w:r>
      <w:proofErr w:type="spellStart"/>
      <w:r w:rsidRPr="00726E30">
        <w:rPr>
          <w:rStyle w:val="Strong"/>
          <w:b w:val="0"/>
          <w:bCs w:val="0"/>
        </w:rPr>
        <w:t>Code.sql</w:t>
      </w:r>
      <w:proofErr w:type="spellEnd"/>
      <w:r w:rsidRPr="00726E30">
        <w:rPr>
          <w:rStyle w:val="Strong"/>
          <w:b w:val="0"/>
          <w:bCs w:val="0"/>
        </w:rPr>
        <w:t>"</w:t>
      </w:r>
      <w:r>
        <w:rPr>
          <w:rStyle w:val="Strong"/>
          <w:b w:val="0"/>
          <w:bCs w:val="0"/>
        </w:rPr>
        <w:t xml:space="preserve"> file.</w:t>
      </w:r>
    </w:p>
    <w:p w14:paraId="75078A22" w14:textId="2408857F" w:rsidR="000757FC" w:rsidRDefault="000757FC" w:rsidP="005460A0">
      <w:pPr>
        <w:pStyle w:val="NoSpacing"/>
      </w:pPr>
      <w:r w:rsidRPr="000757FC">
        <w:rPr>
          <w:b/>
          <w:color w:val="FF0000"/>
        </w:rPr>
        <w:t xml:space="preserve"> </w:t>
      </w:r>
      <w:r w:rsidRPr="006A1C89">
        <w:rPr>
          <w:noProof/>
        </w:rPr>
        <w:drawing>
          <wp:inline distT="0" distB="0" distL="0" distR="0" wp14:anchorId="03D24C64" wp14:editId="2E205AB8">
            <wp:extent cx="2943225" cy="21165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64962" cy="2204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5C56" w14:textId="2A451F5C" w:rsidR="000757FC" w:rsidRDefault="000757FC" w:rsidP="005460A0">
      <w:pPr>
        <w:pStyle w:val="NoSpacing"/>
      </w:pPr>
      <w:r w:rsidRPr="006A1C89">
        <w:t>Figure</w:t>
      </w:r>
      <w:r>
        <w:t xml:space="preserve"> 3</w:t>
      </w:r>
      <w:r w:rsidRPr="006A1C89">
        <w:t xml:space="preserve">: The tables of the </w:t>
      </w:r>
      <w:proofErr w:type="spellStart"/>
      <w:r w:rsidRPr="006A1C89">
        <w:t>AdvWebDevProject</w:t>
      </w:r>
      <w:proofErr w:type="spellEnd"/>
      <w:r w:rsidRPr="006A1C89">
        <w:t xml:space="preserve"> database</w:t>
      </w:r>
    </w:p>
    <w:p w14:paraId="38D0D015" w14:textId="77777777" w:rsidR="000757FC" w:rsidRDefault="000757FC" w:rsidP="000757FC">
      <w:pPr>
        <w:pStyle w:val="NoSpacing"/>
      </w:pPr>
    </w:p>
    <w:p w14:paraId="616D381E" w14:textId="77777777" w:rsidR="00746D59" w:rsidRDefault="00746D59" w:rsidP="00746D59">
      <w:pPr>
        <w:pStyle w:val="Heading1"/>
      </w:pPr>
      <w:bookmarkStart w:id="0" w:name="_Hlk15814455"/>
      <w:r>
        <w:lastRenderedPageBreak/>
        <w:t xml:space="preserve">Working with Local SQL Databases </w:t>
      </w:r>
    </w:p>
    <w:p w14:paraId="360ED381" w14:textId="748A5240" w:rsidR="00746D59" w:rsidRDefault="00746D59" w:rsidP="00746D59">
      <w:pPr>
        <w:rPr>
          <w:shd w:val="clear" w:color="auto" w:fill="FFFFFF"/>
        </w:rPr>
      </w:pPr>
      <w:r>
        <w:rPr>
          <w:shd w:val="clear" w:color="auto" w:fill="FFFFFF"/>
        </w:rPr>
        <w:t xml:space="preserve">You can use Visual Studio to </w:t>
      </w:r>
      <w:r w:rsidRPr="003571F0">
        <w:rPr>
          <w:b/>
          <w:bCs/>
          <w:shd w:val="clear" w:color="auto" w:fill="FFFFFF"/>
        </w:rPr>
        <w:t xml:space="preserve">create and manage local database files using </w:t>
      </w:r>
      <w:r w:rsidR="008E65A0">
        <w:rPr>
          <w:b/>
          <w:bCs/>
          <w:shd w:val="clear" w:color="auto" w:fill="FFFFFF"/>
        </w:rPr>
        <w:t xml:space="preserve">either SQL Server Developer Edition, </w:t>
      </w:r>
      <w:r w:rsidRPr="003571F0">
        <w:rPr>
          <w:b/>
          <w:bCs/>
          <w:shd w:val="clear" w:color="auto" w:fill="FFFFFF"/>
        </w:rPr>
        <w:t>SQL Server Express</w:t>
      </w:r>
      <w:r w:rsidR="008E65A0">
        <w:rPr>
          <w:b/>
          <w:bCs/>
          <w:shd w:val="clear" w:color="auto" w:fill="FFFFFF"/>
        </w:rPr>
        <w:t xml:space="preserve">, </w:t>
      </w:r>
      <w:r w:rsidRPr="003571F0">
        <w:rPr>
          <w:b/>
          <w:bCs/>
          <w:shd w:val="clear" w:color="auto" w:fill="FFFFFF"/>
        </w:rPr>
        <w:t>or LocalDB</w:t>
      </w:r>
      <w:r>
        <w:rPr>
          <w:shd w:val="clear" w:color="auto" w:fill="FFFFFF"/>
        </w:rPr>
        <w:t>. Doing so, allows you include a SQL Server data file (.mdf) as part of your projects. This works in both, MVC and Web Forms projects!</w:t>
      </w:r>
    </w:p>
    <w:p w14:paraId="79826558" w14:textId="55A3DF15" w:rsidR="00E473E0" w:rsidRDefault="00E473E0" w:rsidP="00746D59">
      <w:pPr>
        <w:rPr>
          <w:shd w:val="clear" w:color="auto" w:fill="FFFFFF"/>
        </w:rPr>
      </w:pPr>
      <w:r w:rsidRPr="00E473E0">
        <w:rPr>
          <w:b/>
          <w:bCs/>
          <w:color w:val="FF0000"/>
          <w:shd w:val="clear" w:color="auto" w:fill="FFFFFF"/>
        </w:rPr>
        <w:t>Important</w:t>
      </w:r>
      <w:r>
        <w:rPr>
          <w:shd w:val="clear" w:color="auto" w:fill="FFFFFF"/>
        </w:rPr>
        <w:t xml:space="preserve">: Make sure there is only one place to change the connection string in your final! Use </w:t>
      </w:r>
    </w:p>
    <w:p w14:paraId="71D4D852" w14:textId="77D60E74" w:rsidR="00746D59" w:rsidRDefault="00746D59" w:rsidP="00746D59">
      <w:r w:rsidRPr="00874168">
        <w:rPr>
          <w:i/>
          <w:iCs/>
        </w:rPr>
        <w:t xml:space="preserve">"LocalDB is a </w:t>
      </w:r>
      <w:r w:rsidRPr="00874168">
        <w:rPr>
          <w:b/>
          <w:bCs/>
          <w:i/>
          <w:iCs/>
        </w:rPr>
        <w:t>lightweight version of the SQL Server</w:t>
      </w:r>
      <w:r w:rsidRPr="00874168">
        <w:rPr>
          <w:i/>
          <w:iCs/>
        </w:rPr>
        <w:t xml:space="preserve"> Express Database Engine that starts on demand and runs in user mode. LocalDB </w:t>
      </w:r>
      <w:r w:rsidRPr="00874168">
        <w:rPr>
          <w:b/>
          <w:bCs/>
          <w:i/>
          <w:iCs/>
        </w:rPr>
        <w:t>runs in a special execution mode</w:t>
      </w:r>
      <w:r w:rsidRPr="00874168">
        <w:rPr>
          <w:i/>
          <w:iCs/>
        </w:rPr>
        <w:t xml:space="preserve"> of SQL Server Express that enables you to work with databases as .mdf files. Typically, LocalDB database files are </w:t>
      </w:r>
      <w:r w:rsidRPr="00874168">
        <w:rPr>
          <w:b/>
          <w:bCs/>
          <w:i/>
          <w:iCs/>
        </w:rPr>
        <w:t xml:space="preserve">kept in the </w:t>
      </w:r>
      <w:proofErr w:type="spellStart"/>
      <w:r w:rsidRPr="00874168">
        <w:rPr>
          <w:b/>
          <w:bCs/>
          <w:i/>
          <w:iCs/>
        </w:rPr>
        <w:t>App_Data</w:t>
      </w:r>
      <w:proofErr w:type="spellEnd"/>
      <w:r w:rsidRPr="00874168">
        <w:rPr>
          <w:b/>
          <w:bCs/>
          <w:i/>
          <w:iCs/>
        </w:rPr>
        <w:t xml:space="preserve"> folder of a web project</w:t>
      </w:r>
      <w:r w:rsidRPr="00874168">
        <w:rPr>
          <w:i/>
          <w:iCs/>
        </w:rPr>
        <w:t>."</w:t>
      </w:r>
      <w:r>
        <w:t xml:space="preserve"> (</w:t>
      </w:r>
      <w:hyperlink r:id="rId9" w:history="1">
        <w:r>
          <w:rPr>
            <w:rStyle w:val="Hyperlink"/>
          </w:rPr>
          <w:t>https://docs.microsoft.com/en-us/aspnet/mvc/overview/getting-started/introduction/creating-a-connection-string</w:t>
        </w:r>
      </w:hyperlink>
      <w:r>
        <w:t>, 2019)</w:t>
      </w:r>
    </w:p>
    <w:bookmarkEnd w:id="0"/>
    <w:p w14:paraId="2BA18C34" w14:textId="25DAF3D5" w:rsidR="000757FC" w:rsidRDefault="000757FC" w:rsidP="000757FC">
      <w:pPr>
        <w:adjustRightInd w:val="0"/>
      </w:pPr>
      <w:r w:rsidRPr="00314937">
        <w:rPr>
          <w:b/>
          <w:color w:val="FF0000"/>
        </w:rPr>
        <w:t>Note:</w:t>
      </w:r>
      <w:r w:rsidRPr="00314937">
        <w:rPr>
          <w:color w:val="FF0000"/>
        </w:rPr>
        <w:t xml:space="preserve"> </w:t>
      </w:r>
      <w:r w:rsidR="00305C96" w:rsidRPr="005460A0">
        <w:rPr>
          <w:b/>
          <w:bCs/>
        </w:rPr>
        <w:t>If you have problems</w:t>
      </w:r>
      <w:r w:rsidR="00305C96">
        <w:t xml:space="preserve"> with the local file option, y</w:t>
      </w:r>
      <w:r>
        <w:t xml:space="preserve">our website can </w:t>
      </w:r>
      <w:r w:rsidRPr="005460A0">
        <w:rPr>
          <w:b/>
          <w:bCs/>
        </w:rPr>
        <w:t>use my UW SQL Server</w:t>
      </w:r>
      <w:r w:rsidR="00305C96">
        <w:t xml:space="preserve"> to create your database </w:t>
      </w:r>
      <w:r w:rsidR="00305C96" w:rsidRPr="005460A0">
        <w:rPr>
          <w:b/>
          <w:bCs/>
        </w:rPr>
        <w:t>by</w:t>
      </w:r>
      <w:r w:rsidR="00305C96">
        <w:t xml:space="preserve"> </w:t>
      </w:r>
      <w:r w:rsidR="00305C96" w:rsidRPr="005460A0">
        <w:rPr>
          <w:b/>
          <w:bCs/>
        </w:rPr>
        <w:t>creating a new database with you name</w:t>
      </w:r>
      <w:r w:rsidR="00305C96">
        <w:t xml:space="preserve"> appended to it, then using it in your connection. </w:t>
      </w:r>
    </w:p>
    <w:p w14:paraId="24C4F16C" w14:textId="550E0692" w:rsidR="000757FC" w:rsidRDefault="000757FC" w:rsidP="000757FC">
      <w:r w:rsidRPr="001E5EF6">
        <w:rPr>
          <w:rFonts w:ascii="Arial Narrow" w:hAnsi="Arial Narrow"/>
          <w:sz w:val="18"/>
        </w:rPr>
        <w:t>@"</w:t>
      </w:r>
      <w:r w:rsidRPr="005509EC">
        <w:rPr>
          <w:rFonts w:ascii="Arial Narrow" w:hAnsi="Arial Narrow"/>
          <w:sz w:val="18"/>
          <w:highlight w:val="green"/>
        </w:rPr>
        <w:t>Provider</w:t>
      </w:r>
      <w:r w:rsidRPr="001E5EF6">
        <w:rPr>
          <w:rFonts w:ascii="Arial Narrow" w:hAnsi="Arial Narrow"/>
          <w:sz w:val="18"/>
        </w:rPr>
        <w:t xml:space="preserve">=SQLOLEDB; </w:t>
      </w:r>
      <w:r w:rsidRPr="001E5EF6">
        <w:rPr>
          <w:rFonts w:ascii="Arial Narrow" w:hAnsi="Arial Narrow"/>
          <w:sz w:val="18"/>
          <w:highlight w:val="yellow"/>
        </w:rPr>
        <w:t>Data Source</w:t>
      </w:r>
      <w:r w:rsidRPr="001E5EF6">
        <w:rPr>
          <w:rFonts w:ascii="Arial Narrow" w:hAnsi="Arial Narrow"/>
          <w:sz w:val="18"/>
        </w:rPr>
        <w:t xml:space="preserve">=is-root01.ischool.uw.edu; </w:t>
      </w:r>
      <w:r w:rsidRPr="005509EC">
        <w:rPr>
          <w:rFonts w:ascii="Arial Narrow" w:hAnsi="Arial Narrow"/>
          <w:sz w:val="18"/>
          <w:highlight w:val="cyan"/>
        </w:rPr>
        <w:t>User ID</w:t>
      </w:r>
      <w:r w:rsidRPr="001E5EF6">
        <w:rPr>
          <w:rFonts w:ascii="Arial Narrow" w:hAnsi="Arial Narrow"/>
          <w:sz w:val="18"/>
        </w:rPr>
        <w:t>=</w:t>
      </w:r>
      <w:proofErr w:type="spellStart"/>
      <w:r w:rsidRPr="001E5EF6">
        <w:rPr>
          <w:rFonts w:ascii="Arial Narrow" w:hAnsi="Arial Narrow"/>
          <w:sz w:val="18"/>
        </w:rPr>
        <w:t>CSharp</w:t>
      </w:r>
      <w:proofErr w:type="spellEnd"/>
      <w:r w:rsidRPr="001E5EF6">
        <w:rPr>
          <w:rFonts w:ascii="Arial Narrow" w:hAnsi="Arial Narrow"/>
          <w:sz w:val="18"/>
        </w:rPr>
        <w:t xml:space="preserve">; </w:t>
      </w:r>
      <w:r w:rsidRPr="005509EC">
        <w:rPr>
          <w:rFonts w:ascii="Arial Narrow" w:hAnsi="Arial Narrow"/>
          <w:sz w:val="18"/>
          <w:highlight w:val="cyan"/>
        </w:rPr>
        <w:t>P</w:t>
      </w:r>
      <w:bookmarkStart w:id="1" w:name="_GoBack"/>
      <w:bookmarkEnd w:id="1"/>
      <w:r w:rsidRPr="005509EC">
        <w:rPr>
          <w:rFonts w:ascii="Arial Narrow" w:hAnsi="Arial Narrow"/>
          <w:sz w:val="18"/>
          <w:highlight w:val="cyan"/>
        </w:rPr>
        <w:t>assword</w:t>
      </w:r>
      <w:r w:rsidRPr="001E5EF6">
        <w:rPr>
          <w:rFonts w:ascii="Arial Narrow" w:hAnsi="Arial Narrow"/>
          <w:sz w:val="18"/>
        </w:rPr>
        <w:t>=</w:t>
      </w:r>
      <w:proofErr w:type="spellStart"/>
      <w:r w:rsidRPr="001E5EF6">
        <w:rPr>
          <w:rFonts w:ascii="Arial Narrow" w:hAnsi="Arial Narrow"/>
          <w:sz w:val="18"/>
        </w:rPr>
        <w:t>sql</w:t>
      </w:r>
      <w:proofErr w:type="spellEnd"/>
      <w:r w:rsidRPr="001E5EF6">
        <w:rPr>
          <w:rFonts w:ascii="Arial Narrow" w:hAnsi="Arial Narrow"/>
          <w:sz w:val="18"/>
        </w:rPr>
        <w:t xml:space="preserve">; </w:t>
      </w:r>
      <w:r w:rsidRPr="005509EC">
        <w:rPr>
          <w:rFonts w:ascii="Arial Narrow" w:hAnsi="Arial Narrow"/>
          <w:sz w:val="18"/>
          <w:highlight w:val="lightGray"/>
        </w:rPr>
        <w:t>Initial Catalog</w:t>
      </w:r>
      <w:r w:rsidRPr="001E5EF6">
        <w:rPr>
          <w:rFonts w:ascii="Arial Narrow" w:hAnsi="Arial Narrow"/>
          <w:sz w:val="18"/>
        </w:rPr>
        <w:t>=</w:t>
      </w:r>
      <w:r w:rsidRPr="00947F64">
        <w:rPr>
          <w:rFonts w:ascii="Arial Narrow" w:hAnsi="Arial Narrow"/>
          <w:sz w:val="18"/>
        </w:rPr>
        <w:t xml:space="preserve"> </w:t>
      </w:r>
      <w:proofErr w:type="spellStart"/>
      <w:r>
        <w:rPr>
          <w:rFonts w:ascii="Arial Narrow" w:hAnsi="Arial Narrow"/>
          <w:sz w:val="18"/>
        </w:rPr>
        <w:t>AdvWebDevProject</w:t>
      </w:r>
      <w:r w:rsidR="00305C96" w:rsidRPr="00E473E0">
        <w:rPr>
          <w:rFonts w:ascii="Arial Narrow" w:hAnsi="Arial Narrow"/>
          <w:b/>
          <w:bCs/>
          <w:sz w:val="18"/>
          <w:highlight w:val="magenta"/>
        </w:rPr>
        <w:t>YourNameHere</w:t>
      </w:r>
      <w:proofErr w:type="spellEnd"/>
      <w:r w:rsidRPr="001E5EF6">
        <w:rPr>
          <w:rFonts w:ascii="Arial Narrow" w:hAnsi="Arial Narrow"/>
          <w:sz w:val="18"/>
        </w:rPr>
        <w:t>";</w:t>
      </w:r>
    </w:p>
    <w:p w14:paraId="40EB9E42" w14:textId="3CB64D8D" w:rsidR="006A1C89" w:rsidRDefault="001B153D" w:rsidP="006A1C89">
      <w:pPr>
        <w:pStyle w:val="Heading2"/>
        <w:rPr>
          <w:rFonts w:eastAsia="Times New Roman"/>
        </w:rPr>
      </w:pPr>
      <w:r>
        <w:rPr>
          <w:rFonts w:eastAsia="Times New Roman"/>
        </w:rPr>
        <w:t>Post</w:t>
      </w:r>
      <w:r w:rsidR="006A1C89">
        <w:rPr>
          <w:rFonts w:eastAsia="Times New Roman"/>
        </w:rPr>
        <w:t xml:space="preserve"> what you learned in this class</w:t>
      </w:r>
    </w:p>
    <w:p w14:paraId="4B01C2A6" w14:textId="38260A28" w:rsidR="00407FDB" w:rsidRPr="006B59F8" w:rsidRDefault="001B153D" w:rsidP="00407FDB">
      <w:r>
        <w:t xml:space="preserve">Take some time to reflect on your progress over this course. Afterwards, create a </w:t>
      </w:r>
      <w:r w:rsidRPr="005460A0">
        <w:rPr>
          <w:b/>
          <w:bCs/>
        </w:rPr>
        <w:t>post on the "Lessons learned " discussion board</w:t>
      </w:r>
      <w:r>
        <w:t xml:space="preserve"> about what you have learned. Paste this posting into a Word document and include it with the other files in your final project.</w:t>
      </w:r>
    </w:p>
    <w:sectPr w:rsidR="00407FDB" w:rsidRPr="006B59F8" w:rsidSect="003953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D789E"/>
    <w:multiLevelType w:val="hybridMultilevel"/>
    <w:tmpl w:val="18BA0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F0E24"/>
    <w:multiLevelType w:val="hybridMultilevel"/>
    <w:tmpl w:val="54C80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2A1AD8"/>
    <w:multiLevelType w:val="hybridMultilevel"/>
    <w:tmpl w:val="FEF8F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A5534"/>
    <w:multiLevelType w:val="hybridMultilevel"/>
    <w:tmpl w:val="CFA69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D2488"/>
    <w:multiLevelType w:val="hybridMultilevel"/>
    <w:tmpl w:val="466E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190245"/>
    <w:multiLevelType w:val="hybridMultilevel"/>
    <w:tmpl w:val="8C4834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38144A"/>
    <w:multiLevelType w:val="multilevel"/>
    <w:tmpl w:val="29EA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BC43C2"/>
    <w:multiLevelType w:val="hybridMultilevel"/>
    <w:tmpl w:val="570CB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AE6A79"/>
    <w:multiLevelType w:val="multilevel"/>
    <w:tmpl w:val="C402F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F490B74"/>
    <w:multiLevelType w:val="hybridMultilevel"/>
    <w:tmpl w:val="0E2286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1BD2CFE"/>
    <w:multiLevelType w:val="hybridMultilevel"/>
    <w:tmpl w:val="731C87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9"/>
  </w:num>
  <w:num w:numId="5">
    <w:abstractNumId w:val="0"/>
  </w:num>
  <w:num w:numId="6">
    <w:abstractNumId w:val="1"/>
  </w:num>
  <w:num w:numId="7">
    <w:abstractNumId w:val="10"/>
  </w:num>
  <w:num w:numId="8">
    <w:abstractNumId w:val="5"/>
  </w:num>
  <w:num w:numId="9">
    <w:abstractNumId w:val="2"/>
  </w:num>
  <w:num w:numId="10">
    <w:abstractNumId w:val="7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QZShgZm5hamFko6SsGpxcWZ+XkgBaa1AHACAl4sAAAA"/>
    <w:docVar w:name="dgnword-docGUID" w:val="{C06B2413-D40C-4EFA-9C70-AEC5ADE851CC}"/>
    <w:docVar w:name="dgnword-eventsink" w:val="45890432"/>
  </w:docVars>
  <w:rsids>
    <w:rsidRoot w:val="00323B9B"/>
    <w:rsid w:val="000118BB"/>
    <w:rsid w:val="000474FF"/>
    <w:rsid w:val="000757E5"/>
    <w:rsid w:val="000757FC"/>
    <w:rsid w:val="00080D0C"/>
    <w:rsid w:val="00084F2B"/>
    <w:rsid w:val="00097096"/>
    <w:rsid w:val="000A7A20"/>
    <w:rsid w:val="000D2809"/>
    <w:rsid w:val="000D3FFF"/>
    <w:rsid w:val="001B153D"/>
    <w:rsid w:val="001C318B"/>
    <w:rsid w:val="001C3554"/>
    <w:rsid w:val="001D2AD8"/>
    <w:rsid w:val="001F47A0"/>
    <w:rsid w:val="001F587B"/>
    <w:rsid w:val="001F5FD4"/>
    <w:rsid w:val="00214195"/>
    <w:rsid w:val="00215B93"/>
    <w:rsid w:val="00221479"/>
    <w:rsid w:val="002253BC"/>
    <w:rsid w:val="002372C3"/>
    <w:rsid w:val="00262535"/>
    <w:rsid w:val="002C3C27"/>
    <w:rsid w:val="002E2D63"/>
    <w:rsid w:val="002E5D05"/>
    <w:rsid w:val="002F3ACC"/>
    <w:rsid w:val="00305C96"/>
    <w:rsid w:val="0031278A"/>
    <w:rsid w:val="00314937"/>
    <w:rsid w:val="00323B9B"/>
    <w:rsid w:val="0036040D"/>
    <w:rsid w:val="00363023"/>
    <w:rsid w:val="00371502"/>
    <w:rsid w:val="003844B6"/>
    <w:rsid w:val="00387490"/>
    <w:rsid w:val="00393D63"/>
    <w:rsid w:val="00395326"/>
    <w:rsid w:val="003A31A0"/>
    <w:rsid w:val="003A3D0A"/>
    <w:rsid w:val="003B2D18"/>
    <w:rsid w:val="003C2237"/>
    <w:rsid w:val="003E100C"/>
    <w:rsid w:val="003F0E3B"/>
    <w:rsid w:val="00407FDB"/>
    <w:rsid w:val="004465F3"/>
    <w:rsid w:val="00451370"/>
    <w:rsid w:val="00451C27"/>
    <w:rsid w:val="00456FD1"/>
    <w:rsid w:val="004C1CB6"/>
    <w:rsid w:val="004C4902"/>
    <w:rsid w:val="004E37B4"/>
    <w:rsid w:val="004E3C4E"/>
    <w:rsid w:val="004F240B"/>
    <w:rsid w:val="00500D04"/>
    <w:rsid w:val="00504EBD"/>
    <w:rsid w:val="00507FE4"/>
    <w:rsid w:val="00537015"/>
    <w:rsid w:val="005460A0"/>
    <w:rsid w:val="005975E2"/>
    <w:rsid w:val="00602165"/>
    <w:rsid w:val="00615A4E"/>
    <w:rsid w:val="00634F35"/>
    <w:rsid w:val="00662C56"/>
    <w:rsid w:val="006A010C"/>
    <w:rsid w:val="006A1C89"/>
    <w:rsid w:val="006B59F8"/>
    <w:rsid w:val="0071669C"/>
    <w:rsid w:val="00716A5B"/>
    <w:rsid w:val="0072183A"/>
    <w:rsid w:val="00726E30"/>
    <w:rsid w:val="00746D59"/>
    <w:rsid w:val="0078342C"/>
    <w:rsid w:val="007D534E"/>
    <w:rsid w:val="007E3E41"/>
    <w:rsid w:val="007F6443"/>
    <w:rsid w:val="0084683D"/>
    <w:rsid w:val="008613D6"/>
    <w:rsid w:val="008638B7"/>
    <w:rsid w:val="00885D43"/>
    <w:rsid w:val="0089165F"/>
    <w:rsid w:val="008A0B1F"/>
    <w:rsid w:val="008C4E4C"/>
    <w:rsid w:val="008D1C51"/>
    <w:rsid w:val="008E65A0"/>
    <w:rsid w:val="008E71BD"/>
    <w:rsid w:val="008F6429"/>
    <w:rsid w:val="009142D7"/>
    <w:rsid w:val="009234F1"/>
    <w:rsid w:val="00947F64"/>
    <w:rsid w:val="0095070C"/>
    <w:rsid w:val="009A5228"/>
    <w:rsid w:val="009D352E"/>
    <w:rsid w:val="00A36128"/>
    <w:rsid w:val="00A4338A"/>
    <w:rsid w:val="00A62F78"/>
    <w:rsid w:val="00A67139"/>
    <w:rsid w:val="00A90116"/>
    <w:rsid w:val="00AA464A"/>
    <w:rsid w:val="00B25DCD"/>
    <w:rsid w:val="00B472F9"/>
    <w:rsid w:val="00B64173"/>
    <w:rsid w:val="00B760FE"/>
    <w:rsid w:val="00B9177F"/>
    <w:rsid w:val="00B96AF2"/>
    <w:rsid w:val="00BA73FA"/>
    <w:rsid w:val="00BD3E86"/>
    <w:rsid w:val="00BE5FC2"/>
    <w:rsid w:val="00BF5330"/>
    <w:rsid w:val="00C05CEF"/>
    <w:rsid w:val="00C11E43"/>
    <w:rsid w:val="00C222BE"/>
    <w:rsid w:val="00C273BD"/>
    <w:rsid w:val="00C31D55"/>
    <w:rsid w:val="00C35D9D"/>
    <w:rsid w:val="00C43674"/>
    <w:rsid w:val="00C83E7D"/>
    <w:rsid w:val="00C85CE9"/>
    <w:rsid w:val="00CB4FA7"/>
    <w:rsid w:val="00CD5014"/>
    <w:rsid w:val="00CF5E64"/>
    <w:rsid w:val="00D47DF4"/>
    <w:rsid w:val="00DA0755"/>
    <w:rsid w:val="00DA3826"/>
    <w:rsid w:val="00DB4025"/>
    <w:rsid w:val="00DC391A"/>
    <w:rsid w:val="00E101C2"/>
    <w:rsid w:val="00E473E0"/>
    <w:rsid w:val="00E600E2"/>
    <w:rsid w:val="00E60AFF"/>
    <w:rsid w:val="00E75C6C"/>
    <w:rsid w:val="00EB2D91"/>
    <w:rsid w:val="00ED74F5"/>
    <w:rsid w:val="00EE6263"/>
    <w:rsid w:val="00EE7604"/>
    <w:rsid w:val="00F03A4B"/>
    <w:rsid w:val="00F264C2"/>
    <w:rsid w:val="00F9654F"/>
    <w:rsid w:val="00FA3AAB"/>
    <w:rsid w:val="00FA4074"/>
    <w:rsid w:val="00FD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35D64"/>
  <w15:docId w15:val="{A9122A20-6476-457A-BC21-8552CE2CD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7FE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7FE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5FD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407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23B9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323B9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23B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B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B9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18BB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DA3826"/>
    <w:rPr>
      <w:b/>
      <w:bCs/>
      <w:smallCaps/>
      <w:color w:val="C0504D" w:themeColor="accent2"/>
      <w:spacing w:val="5"/>
      <w:u w:val="single"/>
    </w:rPr>
  </w:style>
  <w:style w:type="character" w:customStyle="1" w:styleId="apple-converted-space">
    <w:name w:val="apple-converted-space"/>
    <w:basedOn w:val="DefaultParagraphFont"/>
    <w:rsid w:val="00C31D55"/>
  </w:style>
  <w:style w:type="character" w:customStyle="1" w:styleId="Heading1Char">
    <w:name w:val="Heading 1 Char"/>
    <w:basedOn w:val="DefaultParagraphFont"/>
    <w:link w:val="Heading1"/>
    <w:uiPriority w:val="9"/>
    <w:rsid w:val="00507FE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7FE4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7FE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507FE4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507FE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F5FD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22147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A407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FollowedHyperlink">
    <w:name w:val="FollowedHyperlink"/>
    <w:basedOn w:val="DefaultParagraphFont"/>
    <w:uiPriority w:val="99"/>
    <w:semiHidden/>
    <w:unhideWhenUsed/>
    <w:rsid w:val="002C3C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6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3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9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65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10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23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2253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89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28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18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5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5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04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498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3546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12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9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15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59909">
          <w:marLeft w:val="0"/>
          <w:marRight w:val="0"/>
          <w:marTop w:val="0"/>
          <w:marBottom w:val="0"/>
          <w:divBdr>
            <w:top w:val="single" w:sz="18" w:space="15" w:color="FFFFFF"/>
            <w:left w:val="none" w:sz="0" w:space="0" w:color="auto"/>
            <w:bottom w:val="single" w:sz="18" w:space="15" w:color="FFFFFF"/>
            <w:right w:val="none" w:sz="0" w:space="0" w:color="auto"/>
          </w:divBdr>
          <w:divsChild>
            <w:div w:id="471873460">
              <w:marLeft w:val="0"/>
              <w:marRight w:val="0"/>
              <w:marTop w:val="100"/>
              <w:marBottom w:val="100"/>
              <w:divBdr>
                <w:top w:val="single" w:sz="24" w:space="0" w:color="C6BE99"/>
                <w:left w:val="single" w:sz="24" w:space="0" w:color="C6BE99"/>
                <w:bottom w:val="single" w:sz="24" w:space="0" w:color="C6BE99"/>
                <w:right w:val="single" w:sz="24" w:space="0" w:color="C6BE99"/>
              </w:divBdr>
              <w:divsChild>
                <w:div w:id="202161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4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14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384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244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473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202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56785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90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18006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942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065283">
                      <w:marLeft w:val="585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98575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332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926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0123356">
                                      <w:marLeft w:val="0"/>
                                      <w:marRight w:val="0"/>
                                      <w:marTop w:val="0"/>
                                      <w:marBottom w:val="6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538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5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74705">
          <w:marLeft w:val="0"/>
          <w:marRight w:val="0"/>
          <w:marTop w:val="0"/>
          <w:marBottom w:val="0"/>
          <w:divBdr>
            <w:top w:val="single" w:sz="18" w:space="15" w:color="FFFFFF"/>
            <w:left w:val="none" w:sz="0" w:space="0" w:color="auto"/>
            <w:bottom w:val="single" w:sz="18" w:space="15" w:color="FFFFFF"/>
            <w:right w:val="none" w:sz="0" w:space="0" w:color="auto"/>
          </w:divBdr>
          <w:divsChild>
            <w:div w:id="2144804749">
              <w:marLeft w:val="0"/>
              <w:marRight w:val="0"/>
              <w:marTop w:val="100"/>
              <w:marBottom w:val="100"/>
              <w:divBdr>
                <w:top w:val="single" w:sz="24" w:space="0" w:color="C6BE99"/>
                <w:left w:val="single" w:sz="24" w:space="0" w:color="C6BE99"/>
                <w:bottom w:val="single" w:sz="24" w:space="0" w:color="C6BE99"/>
                <w:right w:val="single" w:sz="24" w:space="0" w:color="C6BE99"/>
              </w:divBdr>
              <w:divsChild>
                <w:div w:id="54587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7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173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71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32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4286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82326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6881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92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8183">
          <w:marLeft w:val="0"/>
          <w:marRight w:val="0"/>
          <w:marTop w:val="0"/>
          <w:marBottom w:val="0"/>
          <w:divBdr>
            <w:top w:val="single" w:sz="18" w:space="15" w:color="FFFFFF"/>
            <w:left w:val="none" w:sz="0" w:space="0" w:color="auto"/>
            <w:bottom w:val="single" w:sz="18" w:space="15" w:color="FFFFFF"/>
            <w:right w:val="none" w:sz="0" w:space="0" w:color="auto"/>
          </w:divBdr>
          <w:divsChild>
            <w:div w:id="387799985">
              <w:marLeft w:val="0"/>
              <w:marRight w:val="0"/>
              <w:marTop w:val="100"/>
              <w:marBottom w:val="100"/>
              <w:divBdr>
                <w:top w:val="single" w:sz="24" w:space="0" w:color="C6BE99"/>
                <w:left w:val="single" w:sz="24" w:space="0" w:color="C6BE99"/>
                <w:bottom w:val="single" w:sz="24" w:space="0" w:color="C6BE99"/>
                <w:right w:val="single" w:sz="24" w:space="0" w:color="C6BE99"/>
              </w:divBdr>
              <w:divsChild>
                <w:div w:id="74294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87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415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205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493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034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0663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1574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22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0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89619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3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306113">
                      <w:marLeft w:val="585"/>
                      <w:marRight w:val="36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40804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6225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58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9049805">
                                      <w:marLeft w:val="0"/>
                                      <w:marRight w:val="0"/>
                                      <w:marTop w:val="0"/>
                                      <w:marBottom w:val="6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4529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ocs.microsoft.com/en-us/aspnet/mvc/overview/getting-started/introduction/creating-a-connection-st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EC0F1-4A47-42B3-8049-59D6AB4766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2</TotalTime>
  <Pages>1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al</dc:creator>
  <cp:lastModifiedBy>Randal Root</cp:lastModifiedBy>
  <cp:revision>38</cp:revision>
  <dcterms:created xsi:type="dcterms:W3CDTF">2016-05-30T20:04:00Z</dcterms:created>
  <dcterms:modified xsi:type="dcterms:W3CDTF">2019-08-09T16:45:00Z</dcterms:modified>
</cp:coreProperties>
</file>